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9C8C7" w14:textId="77777777" w:rsidR="0042209B" w:rsidRPr="009D5519" w:rsidRDefault="0042209B" w:rsidP="0042209B">
      <w:pPr>
        <w:jc w:val="center"/>
        <w:rPr>
          <w:rFonts w:ascii="Century Gothic" w:hAnsi="Century Gothic"/>
          <w:sz w:val="22"/>
          <w:szCs w:val="22"/>
        </w:rPr>
      </w:pPr>
    </w:p>
    <w:p w14:paraId="442B7598" w14:textId="5FA0BC6B" w:rsidR="0042209B" w:rsidRDefault="00E4469E" w:rsidP="00FF7815">
      <w:pPr>
        <w:jc w:val="center"/>
        <w:rPr>
          <w:rFonts w:ascii="Century Gothic" w:hAnsi="Century Gothic"/>
          <w:b/>
          <w:sz w:val="32"/>
        </w:rPr>
      </w:pPr>
      <w:r>
        <w:rPr>
          <w:rFonts w:ascii="Century Gothic" w:hAnsi="Century Gothic"/>
          <w:b/>
          <w:sz w:val="32"/>
        </w:rPr>
        <w:t>Occupational and Professional Licensing</w:t>
      </w:r>
    </w:p>
    <w:p w14:paraId="0246FB4A" w14:textId="77777777" w:rsidR="00A27D42" w:rsidRDefault="00A27D42" w:rsidP="00FF7815">
      <w:pPr>
        <w:jc w:val="center"/>
        <w:rPr>
          <w:rFonts w:ascii="Century Gothic" w:hAnsi="Century Gothic"/>
          <w:b/>
        </w:rPr>
      </w:pPr>
    </w:p>
    <w:p w14:paraId="2EAF0780" w14:textId="59A6C2AE" w:rsidR="001D7EB0" w:rsidRDefault="00A27D42" w:rsidP="00A27D42">
      <w:pPr>
        <w:tabs>
          <w:tab w:val="center" w:pos="4320"/>
          <w:tab w:val="left" w:pos="6747"/>
        </w:tabs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District of Columbia Board of Architecture, Interior Design and Landscape Architect</w:t>
      </w:r>
      <w:r w:rsidR="005170A6">
        <w:rPr>
          <w:rFonts w:ascii="Century Gothic" w:hAnsi="Century Gothic"/>
          <w:b/>
        </w:rPr>
        <w:t>ure</w:t>
      </w:r>
    </w:p>
    <w:p w14:paraId="782306EB" w14:textId="77777777" w:rsidR="00A27D42" w:rsidRDefault="00A27D42" w:rsidP="00A27D42">
      <w:pPr>
        <w:tabs>
          <w:tab w:val="center" w:pos="4320"/>
          <w:tab w:val="left" w:pos="6747"/>
        </w:tabs>
        <w:jc w:val="center"/>
        <w:rPr>
          <w:rFonts w:ascii="Century Gothic" w:hAnsi="Century Gothic"/>
          <w:b/>
        </w:rPr>
      </w:pPr>
    </w:p>
    <w:p w14:paraId="307C4562" w14:textId="7FD05A0E" w:rsidR="00A27D42" w:rsidRDefault="00564FAC" w:rsidP="00A27D42">
      <w:pPr>
        <w:tabs>
          <w:tab w:val="center" w:pos="4320"/>
          <w:tab w:val="left" w:pos="6747"/>
        </w:tabs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January 20, 2023</w:t>
      </w:r>
    </w:p>
    <w:p w14:paraId="2A7E94AC" w14:textId="6F626303" w:rsidR="00A27D42" w:rsidRDefault="00A27D42" w:rsidP="00A27D42">
      <w:pPr>
        <w:tabs>
          <w:tab w:val="center" w:pos="4320"/>
          <w:tab w:val="left" w:pos="6747"/>
        </w:tabs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Application List</w:t>
      </w:r>
    </w:p>
    <w:p w14:paraId="6213149D" w14:textId="77777777" w:rsidR="00A27D42" w:rsidRDefault="00A27D42" w:rsidP="00A27D42">
      <w:pPr>
        <w:tabs>
          <w:tab w:val="center" w:pos="4320"/>
          <w:tab w:val="left" w:pos="6747"/>
        </w:tabs>
        <w:jc w:val="center"/>
        <w:rPr>
          <w:rFonts w:ascii="Century Gothic" w:hAnsi="Century Gothic"/>
          <w:b/>
        </w:rPr>
      </w:pPr>
    </w:p>
    <w:p w14:paraId="3B526A52" w14:textId="520C1AB2" w:rsidR="002C7CBF" w:rsidRPr="00A27D42" w:rsidRDefault="007C0826" w:rsidP="00A27D42">
      <w:pPr>
        <w:tabs>
          <w:tab w:val="center" w:pos="4320"/>
          <w:tab w:val="left" w:pos="6747"/>
        </w:tabs>
        <w:rPr>
          <w:rFonts w:ascii="Century Gothic" w:hAnsi="Century Gothic"/>
          <w:b/>
          <w:u w:val="single"/>
        </w:rPr>
      </w:pPr>
      <w:r>
        <w:rPr>
          <w:rFonts w:ascii="Century Gothic" w:hAnsi="Century Gothic"/>
          <w:b/>
          <w:u w:val="single"/>
        </w:rPr>
        <w:t>Architects</w:t>
      </w:r>
      <w:r w:rsidR="0090758A">
        <w:rPr>
          <w:rFonts w:ascii="Century Gothic" w:hAnsi="Century Gothic"/>
          <w:b/>
          <w:u w:val="single"/>
        </w:rPr>
        <w:t xml:space="preserve"> (Endorsement -</w:t>
      </w:r>
      <w:r w:rsidR="00BD7B4E">
        <w:rPr>
          <w:rFonts w:ascii="Century Gothic" w:hAnsi="Century Gothic"/>
          <w:b/>
          <w:u w:val="single"/>
        </w:rPr>
        <w:t>17</w:t>
      </w:r>
      <w:r w:rsidR="001C077A">
        <w:rPr>
          <w:rFonts w:ascii="Century Gothic" w:hAnsi="Century Gothic"/>
          <w:b/>
          <w:u w:val="single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6"/>
        <w:gridCol w:w="2877"/>
        <w:gridCol w:w="2877"/>
      </w:tblGrid>
      <w:tr w:rsidR="00AE3850" w:rsidRPr="00E57A1F" w14:paraId="4178CC06" w14:textId="77777777" w:rsidTr="003A77E2">
        <w:tc>
          <w:tcPr>
            <w:tcW w:w="2876" w:type="dxa"/>
          </w:tcPr>
          <w:p w14:paraId="470EE17E" w14:textId="53807E18" w:rsidR="00AE3850" w:rsidRPr="00E57A1F" w:rsidRDefault="00694AB9" w:rsidP="00AE385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dd Stevens</w:t>
            </w:r>
          </w:p>
        </w:tc>
        <w:tc>
          <w:tcPr>
            <w:tcW w:w="2877" w:type="dxa"/>
          </w:tcPr>
          <w:p w14:paraId="20ED819B" w14:textId="6350B47A" w:rsidR="00AE3850" w:rsidRPr="00E57A1F" w:rsidRDefault="00694AB9" w:rsidP="00AE385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even Rowland</w:t>
            </w:r>
          </w:p>
        </w:tc>
        <w:tc>
          <w:tcPr>
            <w:tcW w:w="2877" w:type="dxa"/>
          </w:tcPr>
          <w:p w14:paraId="5291E130" w14:textId="12E2584C" w:rsidR="00AE3850" w:rsidRPr="00E57A1F" w:rsidRDefault="00694AB9" w:rsidP="00AE385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Jacob </w:t>
            </w:r>
            <w:proofErr w:type="spellStart"/>
            <w:r>
              <w:rPr>
                <w:rFonts w:ascii="Times New Roman" w:hAnsi="Times New Roman" w:cs="Times New Roman"/>
              </w:rPr>
              <w:t>Dumler</w:t>
            </w:r>
            <w:proofErr w:type="spellEnd"/>
          </w:p>
        </w:tc>
      </w:tr>
      <w:tr w:rsidR="00AE3850" w:rsidRPr="00E57A1F" w14:paraId="4C4E721D" w14:textId="77777777" w:rsidTr="003A77E2">
        <w:tc>
          <w:tcPr>
            <w:tcW w:w="2876" w:type="dxa"/>
          </w:tcPr>
          <w:p w14:paraId="5237D6FF" w14:textId="1BBD3FCE" w:rsidR="00AE3850" w:rsidRPr="00E57A1F" w:rsidRDefault="00B46605" w:rsidP="00AE385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trick Keating</w:t>
            </w:r>
          </w:p>
        </w:tc>
        <w:tc>
          <w:tcPr>
            <w:tcW w:w="2877" w:type="dxa"/>
          </w:tcPr>
          <w:p w14:paraId="433FE627" w14:textId="562140C3" w:rsidR="00AE3850" w:rsidRPr="00E57A1F" w:rsidRDefault="00374D2B" w:rsidP="00AE3850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yoo</w:t>
            </w:r>
            <w:r w:rsidR="00072F67">
              <w:rPr>
                <w:rFonts w:ascii="Times New Roman" w:hAnsi="Times New Roman" w:cs="Times New Roman"/>
              </w:rPr>
              <w:t>luwa</w:t>
            </w:r>
            <w:proofErr w:type="spellEnd"/>
            <w:r w:rsidR="00072F6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72F67">
              <w:rPr>
                <w:rFonts w:ascii="Times New Roman" w:hAnsi="Times New Roman" w:cs="Times New Roman"/>
              </w:rPr>
              <w:t>Abio</w:t>
            </w:r>
            <w:proofErr w:type="spellEnd"/>
          </w:p>
        </w:tc>
        <w:tc>
          <w:tcPr>
            <w:tcW w:w="2877" w:type="dxa"/>
          </w:tcPr>
          <w:p w14:paraId="056D4721" w14:textId="08701CAB" w:rsidR="00AE3850" w:rsidRPr="00E57A1F" w:rsidRDefault="00072F67" w:rsidP="00AE385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na Arnot</w:t>
            </w:r>
          </w:p>
        </w:tc>
      </w:tr>
      <w:tr w:rsidR="00AE3850" w:rsidRPr="00E57A1F" w14:paraId="7FD362D6" w14:textId="77777777" w:rsidTr="003A77E2">
        <w:tc>
          <w:tcPr>
            <w:tcW w:w="2876" w:type="dxa"/>
          </w:tcPr>
          <w:p w14:paraId="787C940E" w14:textId="42538B07" w:rsidR="00AE3850" w:rsidRPr="00E57A1F" w:rsidRDefault="00072F67" w:rsidP="00AE385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acob Chase</w:t>
            </w:r>
          </w:p>
        </w:tc>
        <w:tc>
          <w:tcPr>
            <w:tcW w:w="2877" w:type="dxa"/>
          </w:tcPr>
          <w:p w14:paraId="5E48CEE7" w14:textId="1AD01A1C" w:rsidR="00AE3850" w:rsidRPr="00E57A1F" w:rsidRDefault="001B477B" w:rsidP="00AE385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icholas </w:t>
            </w:r>
            <w:proofErr w:type="spellStart"/>
            <w:r>
              <w:rPr>
                <w:rFonts w:ascii="Times New Roman" w:hAnsi="Times New Roman" w:cs="Times New Roman"/>
              </w:rPr>
              <w:t>Gueterman</w:t>
            </w:r>
            <w:proofErr w:type="spellEnd"/>
          </w:p>
        </w:tc>
        <w:tc>
          <w:tcPr>
            <w:tcW w:w="2877" w:type="dxa"/>
          </w:tcPr>
          <w:p w14:paraId="2A364A76" w14:textId="64142938" w:rsidR="00AE3850" w:rsidRPr="00E57A1F" w:rsidRDefault="001B477B" w:rsidP="00AE385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hn Graham</w:t>
            </w:r>
          </w:p>
        </w:tc>
      </w:tr>
      <w:tr w:rsidR="007C3428" w:rsidRPr="00E57A1F" w14:paraId="6B4E337B" w14:textId="77777777" w:rsidTr="003A77E2">
        <w:tc>
          <w:tcPr>
            <w:tcW w:w="2876" w:type="dxa"/>
          </w:tcPr>
          <w:p w14:paraId="6B83A101" w14:textId="3EAEB0B7" w:rsidR="007C3428" w:rsidRPr="00E57A1F" w:rsidRDefault="001B477B" w:rsidP="007C342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hn Gr</w:t>
            </w:r>
            <w:r w:rsidR="00882DF0">
              <w:rPr>
                <w:rFonts w:ascii="Times New Roman" w:hAnsi="Times New Roman" w:cs="Times New Roman"/>
              </w:rPr>
              <w:t>aham</w:t>
            </w:r>
          </w:p>
        </w:tc>
        <w:tc>
          <w:tcPr>
            <w:tcW w:w="2877" w:type="dxa"/>
          </w:tcPr>
          <w:p w14:paraId="33C4878B" w14:textId="3DD9CEB1" w:rsidR="007C3428" w:rsidRPr="00E57A1F" w:rsidRDefault="00882DF0" w:rsidP="007C342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ric Roberts</w:t>
            </w:r>
          </w:p>
        </w:tc>
        <w:tc>
          <w:tcPr>
            <w:tcW w:w="2877" w:type="dxa"/>
          </w:tcPr>
          <w:p w14:paraId="1590B3CB" w14:textId="24B2EF4F" w:rsidR="007C3428" w:rsidRPr="00E57A1F" w:rsidRDefault="00400763" w:rsidP="007C3428">
            <w:pPr>
              <w:rPr>
                <w:rFonts w:ascii="Times New Roman" w:hAnsi="Times New Roman" w:cs="Times New Roman"/>
              </w:rPr>
            </w:pPr>
            <w:r w:rsidRPr="00400763">
              <w:rPr>
                <w:rFonts w:ascii="Times New Roman" w:hAnsi="Times New Roman" w:cs="Times New Roman"/>
              </w:rPr>
              <w:t>Kenneth Sheehan</w:t>
            </w:r>
          </w:p>
        </w:tc>
      </w:tr>
      <w:tr w:rsidR="007C3428" w:rsidRPr="00E57A1F" w14:paraId="6B9DC46F" w14:textId="77777777" w:rsidTr="003A77E2">
        <w:tc>
          <w:tcPr>
            <w:tcW w:w="2876" w:type="dxa"/>
          </w:tcPr>
          <w:p w14:paraId="3219F37D" w14:textId="67A5E0BF" w:rsidR="007C3428" w:rsidRPr="00E57A1F" w:rsidRDefault="0058409C" w:rsidP="007C3428">
            <w:pPr>
              <w:rPr>
                <w:rFonts w:ascii="Times New Roman" w:hAnsi="Times New Roman" w:cs="Times New Roman"/>
              </w:rPr>
            </w:pPr>
            <w:r w:rsidRPr="0058409C">
              <w:rPr>
                <w:rFonts w:ascii="Times New Roman" w:hAnsi="Times New Roman" w:cs="Times New Roman"/>
              </w:rPr>
              <w:t>Phillip McGhee</w:t>
            </w:r>
          </w:p>
        </w:tc>
        <w:tc>
          <w:tcPr>
            <w:tcW w:w="2877" w:type="dxa"/>
          </w:tcPr>
          <w:p w14:paraId="289EDB5A" w14:textId="18902368" w:rsidR="007C3428" w:rsidRPr="00E57A1F" w:rsidRDefault="00714711" w:rsidP="007C3428">
            <w:pPr>
              <w:rPr>
                <w:rFonts w:ascii="Times New Roman" w:hAnsi="Times New Roman" w:cs="Times New Roman"/>
              </w:rPr>
            </w:pPr>
            <w:r w:rsidRPr="00714711">
              <w:rPr>
                <w:rFonts w:ascii="Times New Roman" w:hAnsi="Times New Roman" w:cs="Times New Roman"/>
              </w:rPr>
              <w:t>Christina Baker</w:t>
            </w:r>
          </w:p>
        </w:tc>
        <w:tc>
          <w:tcPr>
            <w:tcW w:w="2877" w:type="dxa"/>
          </w:tcPr>
          <w:p w14:paraId="7151D679" w14:textId="5764F4B6" w:rsidR="007C3428" w:rsidRPr="00E57A1F" w:rsidRDefault="009426FE" w:rsidP="007C3428">
            <w:pPr>
              <w:rPr>
                <w:rFonts w:ascii="Times New Roman" w:hAnsi="Times New Roman" w:cs="Times New Roman"/>
              </w:rPr>
            </w:pPr>
            <w:r w:rsidRPr="009426FE">
              <w:rPr>
                <w:rFonts w:ascii="Times New Roman" w:hAnsi="Times New Roman" w:cs="Times New Roman"/>
              </w:rPr>
              <w:t>Adrian Allen</w:t>
            </w:r>
          </w:p>
        </w:tc>
      </w:tr>
      <w:tr w:rsidR="007C3428" w:rsidRPr="00E57A1F" w14:paraId="502442BC" w14:textId="77777777" w:rsidTr="003A77E2">
        <w:tc>
          <w:tcPr>
            <w:tcW w:w="2876" w:type="dxa"/>
          </w:tcPr>
          <w:p w14:paraId="1E85C67F" w14:textId="50701EBA" w:rsidR="007C3428" w:rsidRPr="00E57A1F" w:rsidRDefault="002B643F" w:rsidP="007C3428">
            <w:pPr>
              <w:rPr>
                <w:rFonts w:ascii="Times New Roman" w:hAnsi="Times New Roman" w:cs="Times New Roman"/>
              </w:rPr>
            </w:pPr>
            <w:r w:rsidRPr="002B643F">
              <w:rPr>
                <w:rFonts w:ascii="Times New Roman" w:hAnsi="Times New Roman" w:cs="Times New Roman"/>
              </w:rPr>
              <w:t>David Drennan</w:t>
            </w:r>
          </w:p>
        </w:tc>
        <w:tc>
          <w:tcPr>
            <w:tcW w:w="2877" w:type="dxa"/>
          </w:tcPr>
          <w:p w14:paraId="0D1CA678" w14:textId="095A7305" w:rsidR="007C3428" w:rsidRPr="00E57A1F" w:rsidRDefault="007B5935" w:rsidP="007C3428">
            <w:pPr>
              <w:rPr>
                <w:rFonts w:ascii="Times New Roman" w:hAnsi="Times New Roman" w:cs="Times New Roman"/>
              </w:rPr>
            </w:pPr>
            <w:r w:rsidRPr="007B5935">
              <w:rPr>
                <w:rFonts w:ascii="Times New Roman" w:hAnsi="Times New Roman" w:cs="Times New Roman"/>
              </w:rPr>
              <w:t xml:space="preserve">Ismail </w:t>
            </w:r>
            <w:proofErr w:type="spellStart"/>
            <w:r w:rsidRPr="007B5935">
              <w:rPr>
                <w:rFonts w:ascii="Times New Roman" w:hAnsi="Times New Roman" w:cs="Times New Roman"/>
              </w:rPr>
              <w:t>Ilker</w:t>
            </w:r>
            <w:proofErr w:type="spellEnd"/>
          </w:p>
        </w:tc>
        <w:tc>
          <w:tcPr>
            <w:tcW w:w="2877" w:type="dxa"/>
          </w:tcPr>
          <w:p w14:paraId="1F2B0324" w14:textId="212822F0" w:rsidR="007C3428" w:rsidRPr="00E57A1F" w:rsidRDefault="007C3428" w:rsidP="007C3428">
            <w:pPr>
              <w:rPr>
                <w:rFonts w:ascii="Times New Roman" w:hAnsi="Times New Roman" w:cs="Times New Roman"/>
              </w:rPr>
            </w:pPr>
          </w:p>
        </w:tc>
      </w:tr>
    </w:tbl>
    <w:p w14:paraId="51A86777" w14:textId="77777777" w:rsidR="007C473C" w:rsidRDefault="007C473C" w:rsidP="008D320B">
      <w:pPr>
        <w:rPr>
          <w:rFonts w:ascii="Century Gothic" w:hAnsi="Century Gothic"/>
        </w:rPr>
      </w:pPr>
    </w:p>
    <w:p w14:paraId="31027C91" w14:textId="70C13260" w:rsidR="002C7CBF" w:rsidRDefault="007641EB" w:rsidP="008D320B">
      <w:pPr>
        <w:rPr>
          <w:rFonts w:ascii="Century Gothic" w:hAnsi="Century Gothic"/>
          <w:b/>
          <w:u w:val="single"/>
        </w:rPr>
      </w:pPr>
      <w:r>
        <w:rPr>
          <w:rFonts w:ascii="Century Gothic" w:hAnsi="Century Gothic"/>
          <w:b/>
          <w:u w:val="single"/>
        </w:rPr>
        <w:t xml:space="preserve">Architects (Exam - </w:t>
      </w:r>
      <w:r w:rsidR="006F0075">
        <w:rPr>
          <w:rFonts w:ascii="Century Gothic" w:hAnsi="Century Gothic"/>
          <w:b/>
          <w:u w:val="single"/>
        </w:rPr>
        <w:t>1</w:t>
      </w:r>
      <w:r w:rsidR="00D12A55">
        <w:rPr>
          <w:rFonts w:ascii="Century Gothic" w:hAnsi="Century Gothic"/>
          <w:b/>
          <w:u w:val="single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6"/>
        <w:gridCol w:w="2877"/>
        <w:gridCol w:w="2877"/>
      </w:tblGrid>
      <w:tr w:rsidR="00F235C6" w:rsidRPr="00E57A1F" w14:paraId="4B29C1C6" w14:textId="77777777" w:rsidTr="004875D1">
        <w:tc>
          <w:tcPr>
            <w:tcW w:w="2876" w:type="dxa"/>
          </w:tcPr>
          <w:p w14:paraId="6998CD20" w14:textId="45ACBF2C" w:rsidR="00F235C6" w:rsidRPr="00E57A1F" w:rsidRDefault="0046123E" w:rsidP="00F235C6">
            <w:pPr>
              <w:rPr>
                <w:rFonts w:ascii="Times New Roman" w:hAnsi="Times New Roman" w:cs="Times New Roman"/>
              </w:rPr>
            </w:pPr>
            <w:r w:rsidRPr="0046123E">
              <w:rPr>
                <w:rFonts w:ascii="Times New Roman" w:hAnsi="Times New Roman" w:cs="Times New Roman"/>
              </w:rPr>
              <w:t>Eric Hoffman</w:t>
            </w:r>
          </w:p>
        </w:tc>
        <w:tc>
          <w:tcPr>
            <w:tcW w:w="2877" w:type="dxa"/>
          </w:tcPr>
          <w:p w14:paraId="260236D1" w14:textId="53B2BD8C" w:rsidR="00F235C6" w:rsidRPr="00E57A1F" w:rsidRDefault="00F235C6" w:rsidP="00F235C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77" w:type="dxa"/>
          </w:tcPr>
          <w:p w14:paraId="3DFDC2DF" w14:textId="0502B3A7" w:rsidR="00F235C6" w:rsidRPr="00E57A1F" w:rsidRDefault="00F235C6" w:rsidP="00F235C6">
            <w:pPr>
              <w:rPr>
                <w:rFonts w:ascii="Times New Roman" w:hAnsi="Times New Roman" w:cs="Times New Roman"/>
              </w:rPr>
            </w:pPr>
          </w:p>
        </w:tc>
      </w:tr>
    </w:tbl>
    <w:p w14:paraId="63987A7C" w14:textId="002B3E5B" w:rsidR="177EC760" w:rsidRDefault="177EC760" w:rsidP="177EC760">
      <w:pPr>
        <w:rPr>
          <w:rFonts w:ascii="Century Gothic" w:hAnsi="Century Gothic"/>
          <w:b/>
          <w:bCs/>
          <w:u w:val="single"/>
        </w:rPr>
      </w:pPr>
    </w:p>
    <w:p w14:paraId="6A563A15" w14:textId="49716C51" w:rsidR="002C7CBF" w:rsidRDefault="56EEA7C3" w:rsidP="56EEA7C3">
      <w:pPr>
        <w:rPr>
          <w:rFonts w:ascii="Century Gothic" w:hAnsi="Century Gothic"/>
          <w:b/>
          <w:bCs/>
          <w:u w:val="single"/>
        </w:rPr>
      </w:pPr>
      <w:r w:rsidRPr="56EEA7C3">
        <w:rPr>
          <w:rFonts w:ascii="Century Gothic" w:hAnsi="Century Gothic"/>
          <w:b/>
          <w:bCs/>
          <w:u w:val="single"/>
        </w:rPr>
        <w:t xml:space="preserve">Landscape Architects (Endorsement - </w:t>
      </w:r>
      <w:r w:rsidR="0027654B">
        <w:rPr>
          <w:rFonts w:ascii="Century Gothic" w:hAnsi="Century Gothic"/>
          <w:b/>
          <w:bCs/>
          <w:u w:val="single"/>
        </w:rPr>
        <w:t>11</w:t>
      </w:r>
      <w:r w:rsidRPr="56EEA7C3">
        <w:rPr>
          <w:rFonts w:ascii="Century Gothic" w:hAnsi="Century Gothic"/>
          <w:b/>
          <w:bCs/>
          <w:u w:val="single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6"/>
        <w:gridCol w:w="2877"/>
        <w:gridCol w:w="2877"/>
      </w:tblGrid>
      <w:tr w:rsidR="00E57A1F" w:rsidRPr="00E57A1F" w14:paraId="7E3129F1" w14:textId="77777777" w:rsidTr="00E266A1">
        <w:tc>
          <w:tcPr>
            <w:tcW w:w="2876" w:type="dxa"/>
          </w:tcPr>
          <w:p w14:paraId="46C59BBA" w14:textId="1665F7C4" w:rsidR="00E57A1F" w:rsidRPr="00E57A1F" w:rsidRDefault="7FA3E965" w:rsidP="00E57A1F">
            <w:pPr>
              <w:rPr>
                <w:rFonts w:ascii="Times New Roman" w:hAnsi="Times New Roman" w:cs="Times New Roman"/>
              </w:rPr>
            </w:pPr>
            <w:r w:rsidRPr="7FA3E965">
              <w:rPr>
                <w:rFonts w:ascii="Times New Roman" w:hAnsi="Times New Roman" w:cs="Times New Roman"/>
              </w:rPr>
              <w:t xml:space="preserve">Jo-Elle </w:t>
            </w:r>
            <w:proofErr w:type="spellStart"/>
            <w:r w:rsidRPr="7FA3E965">
              <w:rPr>
                <w:rFonts w:ascii="Times New Roman" w:hAnsi="Times New Roman" w:cs="Times New Roman"/>
              </w:rPr>
              <w:t>Burgard</w:t>
            </w:r>
            <w:proofErr w:type="spellEnd"/>
          </w:p>
        </w:tc>
        <w:tc>
          <w:tcPr>
            <w:tcW w:w="2877" w:type="dxa"/>
          </w:tcPr>
          <w:p w14:paraId="25F41500" w14:textId="4516371E" w:rsidR="00E57A1F" w:rsidRPr="00E57A1F" w:rsidRDefault="7FA3E965" w:rsidP="00E57A1F">
            <w:pPr>
              <w:rPr>
                <w:rFonts w:ascii="Times New Roman" w:hAnsi="Times New Roman" w:cs="Times New Roman"/>
              </w:rPr>
            </w:pPr>
            <w:r w:rsidRPr="7FA3E965">
              <w:rPr>
                <w:rFonts w:ascii="Times New Roman" w:hAnsi="Times New Roman" w:cs="Times New Roman"/>
              </w:rPr>
              <w:t>Randall Hughes</w:t>
            </w:r>
          </w:p>
        </w:tc>
        <w:tc>
          <w:tcPr>
            <w:tcW w:w="2877" w:type="dxa"/>
          </w:tcPr>
          <w:p w14:paraId="1FD66018" w14:textId="3865E2F9" w:rsidR="00E57A1F" w:rsidRPr="00E57A1F" w:rsidRDefault="5191EB58" w:rsidP="00E57A1F">
            <w:pPr>
              <w:rPr>
                <w:rFonts w:ascii="Times New Roman" w:hAnsi="Times New Roman" w:cs="Times New Roman"/>
              </w:rPr>
            </w:pPr>
            <w:proofErr w:type="spellStart"/>
            <w:r w:rsidRPr="5191EB58">
              <w:rPr>
                <w:rFonts w:ascii="Times New Roman" w:hAnsi="Times New Roman" w:cs="Times New Roman"/>
              </w:rPr>
              <w:t>Zhihao</w:t>
            </w:r>
            <w:proofErr w:type="spellEnd"/>
            <w:r w:rsidRPr="5191EB58">
              <w:rPr>
                <w:rFonts w:ascii="Times New Roman" w:hAnsi="Times New Roman" w:cs="Times New Roman"/>
              </w:rPr>
              <w:t xml:space="preserve"> Li</w:t>
            </w:r>
          </w:p>
        </w:tc>
      </w:tr>
      <w:tr w:rsidR="00E57A1F" w:rsidRPr="00E57A1F" w14:paraId="77A84472" w14:textId="77777777" w:rsidTr="00E266A1">
        <w:tc>
          <w:tcPr>
            <w:tcW w:w="2876" w:type="dxa"/>
          </w:tcPr>
          <w:p w14:paraId="3F230FB7" w14:textId="2D580C61" w:rsidR="00E57A1F" w:rsidRPr="00E57A1F" w:rsidRDefault="23DBAEB7" w:rsidP="00E57A1F">
            <w:pPr>
              <w:rPr>
                <w:rFonts w:ascii="Times New Roman" w:hAnsi="Times New Roman" w:cs="Times New Roman"/>
              </w:rPr>
            </w:pPr>
            <w:r w:rsidRPr="23DBAEB7">
              <w:rPr>
                <w:rFonts w:ascii="Times New Roman" w:hAnsi="Times New Roman" w:cs="Times New Roman"/>
              </w:rPr>
              <w:t>Richard Williams</w:t>
            </w:r>
          </w:p>
        </w:tc>
        <w:tc>
          <w:tcPr>
            <w:tcW w:w="2877" w:type="dxa"/>
          </w:tcPr>
          <w:p w14:paraId="3F1EC16A" w14:textId="2F857F3A" w:rsidR="00E57A1F" w:rsidRPr="00E57A1F" w:rsidRDefault="23DBAEB7" w:rsidP="00E57A1F">
            <w:pPr>
              <w:rPr>
                <w:rFonts w:ascii="Times New Roman" w:hAnsi="Times New Roman" w:cs="Times New Roman"/>
              </w:rPr>
            </w:pPr>
            <w:r w:rsidRPr="23DBAEB7">
              <w:rPr>
                <w:rFonts w:ascii="Times New Roman" w:hAnsi="Times New Roman" w:cs="Times New Roman"/>
              </w:rPr>
              <w:t>Danielle Schwartz</w:t>
            </w:r>
          </w:p>
        </w:tc>
        <w:tc>
          <w:tcPr>
            <w:tcW w:w="2877" w:type="dxa"/>
          </w:tcPr>
          <w:p w14:paraId="19EEC27F" w14:textId="3C223175" w:rsidR="00E57A1F" w:rsidRPr="00E57A1F" w:rsidRDefault="23DBAEB7" w:rsidP="56EEA7C3">
            <w:pPr>
              <w:rPr>
                <w:rFonts w:ascii="Times New Roman" w:hAnsi="Times New Roman" w:cs="Times New Roman"/>
              </w:rPr>
            </w:pPr>
            <w:r w:rsidRPr="23DBAEB7">
              <w:rPr>
                <w:rFonts w:ascii="Times New Roman" w:hAnsi="Times New Roman" w:cs="Times New Roman"/>
              </w:rPr>
              <w:t>Adam Greenspan</w:t>
            </w:r>
          </w:p>
        </w:tc>
      </w:tr>
      <w:tr w:rsidR="1E3958C7" w14:paraId="32EDDCE7" w14:textId="77777777" w:rsidTr="1E3958C7">
        <w:tc>
          <w:tcPr>
            <w:tcW w:w="2876" w:type="dxa"/>
          </w:tcPr>
          <w:p w14:paraId="77156177" w14:textId="4BC0B108" w:rsidR="1E3958C7" w:rsidRDefault="0363B19E" w:rsidP="1E3958C7">
            <w:pPr>
              <w:rPr>
                <w:rFonts w:ascii="Times New Roman" w:hAnsi="Times New Roman" w:cs="Times New Roman"/>
              </w:rPr>
            </w:pPr>
            <w:proofErr w:type="spellStart"/>
            <w:r w:rsidRPr="0363B19E">
              <w:rPr>
                <w:rFonts w:ascii="Times New Roman" w:hAnsi="Times New Roman" w:cs="Times New Roman"/>
              </w:rPr>
              <w:t>Xibel</w:t>
            </w:r>
            <w:proofErr w:type="spellEnd"/>
            <w:r w:rsidR="19287899" w:rsidRPr="19287899">
              <w:rPr>
                <w:rFonts w:ascii="Times New Roman" w:hAnsi="Times New Roman" w:cs="Times New Roman"/>
              </w:rPr>
              <w:t xml:space="preserve"> </w:t>
            </w:r>
            <w:r w:rsidR="3CBF858F" w:rsidRPr="3CBF858F">
              <w:rPr>
                <w:rFonts w:ascii="Times New Roman" w:hAnsi="Times New Roman" w:cs="Times New Roman"/>
              </w:rPr>
              <w:t>Song</w:t>
            </w:r>
          </w:p>
        </w:tc>
        <w:tc>
          <w:tcPr>
            <w:tcW w:w="2877" w:type="dxa"/>
          </w:tcPr>
          <w:p w14:paraId="68460E19" w14:textId="6DF862CE" w:rsidR="1E3958C7" w:rsidRDefault="2E5EF1FB" w:rsidP="1E3958C7">
            <w:pPr>
              <w:rPr>
                <w:rFonts w:ascii="Times New Roman" w:hAnsi="Times New Roman" w:cs="Times New Roman"/>
              </w:rPr>
            </w:pPr>
            <w:r w:rsidRPr="2E5EF1FB">
              <w:rPr>
                <w:rFonts w:ascii="Times New Roman" w:hAnsi="Times New Roman" w:cs="Times New Roman"/>
              </w:rPr>
              <w:t xml:space="preserve">Jacob </w:t>
            </w:r>
            <w:proofErr w:type="spellStart"/>
            <w:r w:rsidR="39CD7334" w:rsidRPr="39CD7334">
              <w:rPr>
                <w:rFonts w:ascii="Times New Roman" w:hAnsi="Times New Roman" w:cs="Times New Roman"/>
              </w:rPr>
              <w:t>Dumler</w:t>
            </w:r>
            <w:proofErr w:type="spellEnd"/>
          </w:p>
        </w:tc>
        <w:tc>
          <w:tcPr>
            <w:tcW w:w="2877" w:type="dxa"/>
          </w:tcPr>
          <w:p w14:paraId="71E8AED4" w14:textId="209328C8" w:rsidR="1E3958C7" w:rsidRDefault="39CD7334" w:rsidP="1E3958C7">
            <w:pPr>
              <w:rPr>
                <w:rFonts w:ascii="Times New Roman" w:hAnsi="Times New Roman" w:cs="Times New Roman"/>
              </w:rPr>
            </w:pPr>
            <w:r w:rsidRPr="39CD7334">
              <w:rPr>
                <w:rFonts w:ascii="Times New Roman" w:hAnsi="Times New Roman" w:cs="Times New Roman"/>
              </w:rPr>
              <w:t>Eric</w:t>
            </w:r>
            <w:r w:rsidR="4468AFE5" w:rsidRPr="4468AFE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7DC483D6" w:rsidRPr="7DC483D6">
              <w:rPr>
                <w:rFonts w:ascii="Times New Roman" w:hAnsi="Times New Roman" w:cs="Times New Roman"/>
              </w:rPr>
              <w:t>Groft</w:t>
            </w:r>
            <w:proofErr w:type="spellEnd"/>
          </w:p>
        </w:tc>
      </w:tr>
      <w:tr w:rsidR="5FCCA4A7" w14:paraId="2A569594" w14:textId="77777777" w:rsidTr="5FCCA4A7">
        <w:tc>
          <w:tcPr>
            <w:tcW w:w="2876" w:type="dxa"/>
          </w:tcPr>
          <w:p w14:paraId="5A69FF01" w14:textId="0CEC06D6" w:rsidR="5FCCA4A7" w:rsidRDefault="2C851B17" w:rsidP="5FCCA4A7">
            <w:pPr>
              <w:rPr>
                <w:rFonts w:ascii="Times New Roman" w:hAnsi="Times New Roman" w:cs="Times New Roman"/>
              </w:rPr>
            </w:pPr>
            <w:r w:rsidRPr="2C851B17">
              <w:rPr>
                <w:rFonts w:ascii="Times New Roman" w:hAnsi="Times New Roman" w:cs="Times New Roman"/>
              </w:rPr>
              <w:t xml:space="preserve">Melissa </w:t>
            </w:r>
            <w:r w:rsidR="703734CA" w:rsidRPr="703734CA">
              <w:rPr>
                <w:rFonts w:ascii="Times New Roman" w:hAnsi="Times New Roman" w:cs="Times New Roman"/>
              </w:rPr>
              <w:t>Rainer</w:t>
            </w:r>
          </w:p>
        </w:tc>
        <w:tc>
          <w:tcPr>
            <w:tcW w:w="2877" w:type="dxa"/>
          </w:tcPr>
          <w:p w14:paraId="732099EE" w14:textId="7A19EE49" w:rsidR="5FCCA4A7" w:rsidRDefault="65E0EF08" w:rsidP="5FCCA4A7">
            <w:pPr>
              <w:rPr>
                <w:rFonts w:ascii="Times New Roman" w:hAnsi="Times New Roman" w:cs="Times New Roman"/>
              </w:rPr>
            </w:pPr>
            <w:r w:rsidRPr="65E0EF08">
              <w:rPr>
                <w:rFonts w:ascii="Times New Roman" w:hAnsi="Times New Roman" w:cs="Times New Roman"/>
              </w:rPr>
              <w:t>Mary</w:t>
            </w:r>
            <w:r w:rsidR="14A18649" w:rsidRPr="14A18649">
              <w:rPr>
                <w:rFonts w:ascii="Times New Roman" w:hAnsi="Times New Roman" w:cs="Times New Roman"/>
              </w:rPr>
              <w:t xml:space="preserve"> </w:t>
            </w:r>
            <w:r w:rsidR="714F7041" w:rsidRPr="714F7041">
              <w:rPr>
                <w:rFonts w:ascii="Times New Roman" w:hAnsi="Times New Roman" w:cs="Times New Roman"/>
              </w:rPr>
              <w:t>Margaret</w:t>
            </w:r>
            <w:r w:rsidR="62EEDCAD" w:rsidRPr="62EEDCAD">
              <w:rPr>
                <w:rFonts w:ascii="Times New Roman" w:hAnsi="Times New Roman" w:cs="Times New Roman"/>
              </w:rPr>
              <w:t xml:space="preserve"> </w:t>
            </w:r>
            <w:r w:rsidR="589896EB" w:rsidRPr="589896EB">
              <w:rPr>
                <w:rFonts w:ascii="Times New Roman" w:hAnsi="Times New Roman" w:cs="Times New Roman"/>
              </w:rPr>
              <w:t>Jones</w:t>
            </w:r>
          </w:p>
        </w:tc>
        <w:tc>
          <w:tcPr>
            <w:tcW w:w="2877" w:type="dxa"/>
          </w:tcPr>
          <w:p w14:paraId="23A77B43" w14:textId="2FC854E4" w:rsidR="5FCCA4A7" w:rsidRDefault="5FCCA4A7" w:rsidP="5FCCA4A7">
            <w:pPr>
              <w:rPr>
                <w:rFonts w:ascii="Times New Roman" w:hAnsi="Times New Roman" w:cs="Times New Roman"/>
              </w:rPr>
            </w:pPr>
          </w:p>
        </w:tc>
      </w:tr>
    </w:tbl>
    <w:p w14:paraId="1A04378F" w14:textId="77777777" w:rsidR="00536634" w:rsidRDefault="00536634" w:rsidP="56EEA7C3">
      <w:pPr>
        <w:shd w:val="clear" w:color="auto" w:fill="FFFFFF" w:themeFill="background1"/>
        <w:spacing w:line="360" w:lineRule="atLeast"/>
        <w:textAlignment w:val="baseline"/>
        <w:outlineLvl w:val="0"/>
        <w:rPr>
          <w:rFonts w:ascii="Century Gothic" w:eastAsia="Times New Roman" w:hAnsi="Century Gothic" w:cs="Arial"/>
          <w:b/>
          <w:bCs/>
          <w:kern w:val="36"/>
          <w:u w:val="single"/>
        </w:rPr>
      </w:pPr>
    </w:p>
    <w:p w14:paraId="41C5DB49" w14:textId="69B1D513" w:rsidR="00D30088" w:rsidRDefault="00D30088" w:rsidP="56EEA7C3">
      <w:pPr>
        <w:shd w:val="clear" w:color="auto" w:fill="FFFFFF" w:themeFill="background1"/>
        <w:spacing w:line="360" w:lineRule="atLeast"/>
        <w:textAlignment w:val="baseline"/>
        <w:outlineLvl w:val="0"/>
        <w:rPr>
          <w:rFonts w:ascii="Century Gothic" w:eastAsia="Times New Roman" w:hAnsi="Century Gothic" w:cs="Arial"/>
          <w:b/>
          <w:bCs/>
          <w:kern w:val="36"/>
          <w:u w:val="single"/>
        </w:rPr>
      </w:pPr>
      <w:r>
        <w:rPr>
          <w:rFonts w:ascii="Century Gothic" w:eastAsia="Times New Roman" w:hAnsi="Century Gothic" w:cs="Arial"/>
          <w:b/>
          <w:bCs/>
          <w:kern w:val="36"/>
          <w:u w:val="single"/>
        </w:rPr>
        <w:t>Interior Design</w:t>
      </w:r>
      <w:r w:rsidR="00BC5145">
        <w:rPr>
          <w:rFonts w:ascii="Century Gothic" w:eastAsia="Times New Roman" w:hAnsi="Century Gothic" w:cs="Arial"/>
          <w:b/>
          <w:bCs/>
          <w:kern w:val="36"/>
          <w:u w:val="single"/>
        </w:rPr>
        <w:t xml:space="preserve"> (</w:t>
      </w:r>
      <w:r w:rsidR="007B5935">
        <w:rPr>
          <w:rFonts w:ascii="Century Gothic" w:eastAsia="Times New Roman" w:hAnsi="Century Gothic" w:cs="Arial"/>
          <w:b/>
          <w:bCs/>
          <w:kern w:val="36"/>
          <w:u w:val="single"/>
        </w:rPr>
        <w:t>Exam</w:t>
      </w:r>
      <w:r w:rsidR="00941D0A">
        <w:rPr>
          <w:rFonts w:ascii="Century Gothic" w:eastAsia="Times New Roman" w:hAnsi="Century Gothic" w:cs="Arial"/>
          <w:b/>
          <w:bCs/>
          <w:kern w:val="36"/>
          <w:u w:val="single"/>
        </w:rPr>
        <w:t xml:space="preserve"> </w:t>
      </w:r>
      <w:r w:rsidR="00BC5145">
        <w:rPr>
          <w:rFonts w:ascii="Century Gothic" w:eastAsia="Times New Roman" w:hAnsi="Century Gothic" w:cs="Arial"/>
          <w:b/>
          <w:bCs/>
          <w:kern w:val="36"/>
          <w:u w:val="single"/>
        </w:rPr>
        <w:t>-</w:t>
      </w:r>
      <w:r w:rsidR="00941D0A">
        <w:rPr>
          <w:rFonts w:ascii="Century Gothic" w:eastAsia="Times New Roman" w:hAnsi="Century Gothic" w:cs="Arial"/>
          <w:b/>
          <w:bCs/>
          <w:kern w:val="36"/>
          <w:u w:val="single"/>
        </w:rPr>
        <w:t xml:space="preserve"> </w:t>
      </w:r>
      <w:r w:rsidR="00BD7B4E">
        <w:rPr>
          <w:rFonts w:ascii="Century Gothic" w:eastAsia="Times New Roman" w:hAnsi="Century Gothic" w:cs="Arial"/>
          <w:b/>
          <w:bCs/>
          <w:kern w:val="36"/>
          <w:u w:val="single"/>
        </w:rPr>
        <w:t>5</w:t>
      </w:r>
      <w:r w:rsidR="00BC5145">
        <w:rPr>
          <w:rFonts w:ascii="Century Gothic" w:eastAsia="Times New Roman" w:hAnsi="Century Gothic" w:cs="Arial"/>
          <w:b/>
          <w:bCs/>
          <w:kern w:val="36"/>
          <w:u w:val="single"/>
        </w:rPr>
        <w:t>)</w:t>
      </w:r>
    </w:p>
    <w:tbl>
      <w:tblPr>
        <w:tblStyle w:val="TableGrid"/>
        <w:tblW w:w="8640" w:type="dxa"/>
        <w:tblLayout w:type="fixed"/>
        <w:tblLook w:val="06A0" w:firstRow="1" w:lastRow="0" w:firstColumn="1" w:lastColumn="0" w:noHBand="1" w:noVBand="1"/>
      </w:tblPr>
      <w:tblGrid>
        <w:gridCol w:w="2880"/>
        <w:gridCol w:w="3325"/>
        <w:gridCol w:w="2435"/>
      </w:tblGrid>
      <w:tr w:rsidR="3D83ED20" w:rsidRPr="00994926" w14:paraId="6673C0C5" w14:textId="77777777" w:rsidTr="00DD48F1">
        <w:tc>
          <w:tcPr>
            <w:tcW w:w="2880" w:type="dxa"/>
          </w:tcPr>
          <w:p w14:paraId="06988FE4" w14:textId="725AF43C" w:rsidR="3D83ED20" w:rsidRPr="00994926" w:rsidRDefault="001500B8" w:rsidP="3D83ED20">
            <w:pPr>
              <w:rPr>
                <w:rFonts w:ascii="Times New Roman" w:hAnsi="Times New Roman" w:cs="Times New Roman"/>
                <w:color w:val="000000"/>
              </w:rPr>
            </w:pPr>
            <w:r w:rsidRPr="00994926">
              <w:rPr>
                <w:rFonts w:ascii="Times New Roman" w:hAnsi="Times New Roman" w:cs="Times New Roman"/>
                <w:color w:val="000000"/>
              </w:rPr>
              <w:t xml:space="preserve">Lisa </w:t>
            </w:r>
            <w:proofErr w:type="spellStart"/>
            <w:r w:rsidRPr="00994926">
              <w:rPr>
                <w:rFonts w:ascii="Times New Roman" w:hAnsi="Times New Roman" w:cs="Times New Roman"/>
                <w:color w:val="000000"/>
              </w:rPr>
              <w:t>Haude</w:t>
            </w:r>
            <w:proofErr w:type="spellEnd"/>
          </w:p>
        </w:tc>
        <w:tc>
          <w:tcPr>
            <w:tcW w:w="3325" w:type="dxa"/>
          </w:tcPr>
          <w:p w14:paraId="485AB480" w14:textId="18CF4BE3" w:rsidR="3D83ED20" w:rsidRPr="00994926" w:rsidRDefault="00BC2162" w:rsidP="3D83ED20">
            <w:pPr>
              <w:rPr>
                <w:rFonts w:ascii="Times New Roman" w:eastAsia="Times New Roman" w:hAnsi="Times New Roman" w:cs="Times New Roman"/>
              </w:rPr>
            </w:pPr>
            <w:r w:rsidRPr="00994926">
              <w:rPr>
                <w:rFonts w:ascii="Times New Roman" w:eastAsia="Times New Roman" w:hAnsi="Times New Roman" w:cs="Times New Roman"/>
              </w:rPr>
              <w:t>S</w:t>
            </w:r>
            <w:r w:rsidR="00994926" w:rsidRPr="00994926">
              <w:rPr>
                <w:rFonts w:ascii="Times New Roman" w:eastAsia="Times New Roman" w:hAnsi="Times New Roman" w:cs="Times New Roman"/>
              </w:rPr>
              <w:t xml:space="preserve">usanne </w:t>
            </w:r>
            <w:r w:rsidRPr="00994926">
              <w:rPr>
                <w:rFonts w:ascii="Times New Roman" w:eastAsia="Times New Roman" w:hAnsi="Times New Roman" w:cs="Times New Roman"/>
              </w:rPr>
              <w:t>A</w:t>
            </w:r>
            <w:r w:rsidR="00994926" w:rsidRPr="00994926">
              <w:rPr>
                <w:rFonts w:ascii="Times New Roman" w:eastAsia="Times New Roman" w:hAnsi="Times New Roman" w:cs="Times New Roman"/>
              </w:rPr>
              <w:t>ngarano</w:t>
            </w:r>
          </w:p>
        </w:tc>
        <w:tc>
          <w:tcPr>
            <w:tcW w:w="2435" w:type="dxa"/>
          </w:tcPr>
          <w:p w14:paraId="72E350CC" w14:textId="70CA7987" w:rsidR="3D83ED20" w:rsidRPr="00994926" w:rsidRDefault="00536634" w:rsidP="3D83ED20">
            <w:pPr>
              <w:rPr>
                <w:rFonts w:ascii="Times New Roman" w:eastAsia="Times New Roman" w:hAnsi="Times New Roman" w:cs="Times New Roman"/>
              </w:rPr>
            </w:pPr>
            <w:r w:rsidRPr="00994926">
              <w:rPr>
                <w:rFonts w:ascii="Times New Roman" w:eastAsia="Times New Roman" w:hAnsi="Times New Roman" w:cs="Times New Roman"/>
              </w:rPr>
              <w:t>Ann Fritz</w:t>
            </w:r>
          </w:p>
        </w:tc>
      </w:tr>
      <w:tr w:rsidR="002A2D30" w:rsidRPr="00994926" w14:paraId="5837F67A" w14:textId="77777777" w:rsidTr="00DD48F1">
        <w:tc>
          <w:tcPr>
            <w:tcW w:w="2880" w:type="dxa"/>
          </w:tcPr>
          <w:p w14:paraId="1AEBBE0D" w14:textId="36F06058" w:rsidR="002A2D30" w:rsidRPr="00994926" w:rsidRDefault="007B7236" w:rsidP="002A2D30">
            <w:pPr>
              <w:rPr>
                <w:rFonts w:ascii="Times New Roman" w:eastAsia="Times New Roman" w:hAnsi="Times New Roman" w:cs="Times New Roman"/>
              </w:rPr>
            </w:pPr>
            <w:r w:rsidRPr="00994926">
              <w:rPr>
                <w:rFonts w:ascii="Times New Roman" w:eastAsia="Times New Roman" w:hAnsi="Times New Roman" w:cs="Times New Roman"/>
              </w:rPr>
              <w:t>V</w:t>
            </w:r>
            <w:r w:rsidR="00994926" w:rsidRPr="00994926">
              <w:rPr>
                <w:rFonts w:ascii="Times New Roman" w:eastAsia="Times New Roman" w:hAnsi="Times New Roman" w:cs="Times New Roman"/>
              </w:rPr>
              <w:t>ictoria</w:t>
            </w:r>
            <w:r w:rsidRPr="00994926">
              <w:rPr>
                <w:rFonts w:ascii="Times New Roman" w:eastAsia="Times New Roman" w:hAnsi="Times New Roman" w:cs="Times New Roman"/>
              </w:rPr>
              <w:t xml:space="preserve"> M</w:t>
            </w:r>
            <w:r w:rsidR="00994926" w:rsidRPr="00994926">
              <w:rPr>
                <w:rFonts w:ascii="Times New Roman" w:eastAsia="Times New Roman" w:hAnsi="Times New Roman" w:cs="Times New Roman"/>
              </w:rPr>
              <w:t>yers</w:t>
            </w:r>
          </w:p>
        </w:tc>
        <w:tc>
          <w:tcPr>
            <w:tcW w:w="3325" w:type="dxa"/>
          </w:tcPr>
          <w:p w14:paraId="1AB9F5E6" w14:textId="550968AD" w:rsidR="002A2D30" w:rsidRPr="00994926" w:rsidRDefault="004947D5" w:rsidP="002A2D30">
            <w:pPr>
              <w:rPr>
                <w:rFonts w:ascii="Times New Roman" w:eastAsia="Times New Roman" w:hAnsi="Times New Roman" w:cs="Times New Roman"/>
              </w:rPr>
            </w:pPr>
            <w:r w:rsidRPr="00994926">
              <w:rPr>
                <w:rFonts w:ascii="Times New Roman" w:eastAsia="Times New Roman" w:hAnsi="Times New Roman" w:cs="Times New Roman"/>
              </w:rPr>
              <w:t xml:space="preserve">Keyman </w:t>
            </w:r>
            <w:proofErr w:type="spellStart"/>
            <w:r w:rsidRPr="00994926">
              <w:rPr>
                <w:rFonts w:ascii="Times New Roman" w:eastAsia="Times New Roman" w:hAnsi="Times New Roman" w:cs="Times New Roman"/>
              </w:rPr>
              <w:t>Asefi</w:t>
            </w:r>
            <w:proofErr w:type="spellEnd"/>
          </w:p>
        </w:tc>
        <w:tc>
          <w:tcPr>
            <w:tcW w:w="2435" w:type="dxa"/>
          </w:tcPr>
          <w:p w14:paraId="7BFC34F7" w14:textId="1C176A4B" w:rsidR="002A2D30" w:rsidRPr="00994926" w:rsidRDefault="002A2D30" w:rsidP="002A2D30">
            <w:pPr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69355742" w14:textId="7A722F10" w:rsidR="280BD7C9" w:rsidRPr="00994926" w:rsidRDefault="280BD7C9" w:rsidP="280BD7C9">
      <w:pPr>
        <w:shd w:val="clear" w:color="auto" w:fill="FFFFFF" w:themeFill="background1"/>
        <w:outlineLvl w:val="0"/>
        <w:rPr>
          <w:rFonts w:asciiTheme="majorHAnsi" w:hAnsiTheme="majorHAnsi" w:cstheme="majorHAnsi"/>
          <w:b/>
          <w:bCs/>
          <w:u w:val="single"/>
        </w:rPr>
      </w:pPr>
    </w:p>
    <w:p w14:paraId="13B0ABEF" w14:textId="77777777" w:rsidR="00457002" w:rsidRPr="00745569" w:rsidRDefault="00457002" w:rsidP="002615EB">
      <w:pPr>
        <w:rPr>
          <w:rFonts w:ascii="Century Gothic" w:hAnsi="Century Gothic"/>
        </w:rPr>
      </w:pPr>
    </w:p>
    <w:p w14:paraId="7BC0BE32" w14:textId="34D61C28" w:rsidR="00457002" w:rsidRPr="00745569" w:rsidRDefault="00457002" w:rsidP="002615EB">
      <w:pPr>
        <w:rPr>
          <w:rFonts w:ascii="Century Gothic" w:hAnsi="Century Gothic"/>
        </w:rPr>
      </w:pPr>
      <w:r w:rsidRPr="00745569">
        <w:rPr>
          <w:rFonts w:ascii="Century Gothic" w:hAnsi="Century Gothic"/>
        </w:rPr>
        <w:t>________________________________________________</w:t>
      </w:r>
    </w:p>
    <w:p w14:paraId="324AFD10" w14:textId="4C666C8F" w:rsidR="00E13200" w:rsidRPr="00745569" w:rsidRDefault="00457002" w:rsidP="0042209B">
      <w:pPr>
        <w:rPr>
          <w:rFonts w:ascii="Century Gothic" w:hAnsi="Century Gothic"/>
          <w:b/>
        </w:rPr>
      </w:pPr>
      <w:r w:rsidRPr="00745569">
        <w:rPr>
          <w:rFonts w:ascii="Century Gothic" w:hAnsi="Century Gothic"/>
          <w:b/>
        </w:rPr>
        <w:t>Approved: Ronnie McGhee, Chairman</w:t>
      </w:r>
    </w:p>
    <w:sectPr w:rsidR="00E13200" w:rsidRPr="00745569" w:rsidSect="000D077F">
      <w:headerReference w:type="default" r:id="rId7"/>
      <w:footerReference w:type="default" r:id="rId8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3BE6D0" w14:textId="77777777" w:rsidR="0066218F" w:rsidRDefault="0066218F" w:rsidP="00BE55D9">
      <w:r>
        <w:separator/>
      </w:r>
    </w:p>
  </w:endnote>
  <w:endnote w:type="continuationSeparator" w:id="0">
    <w:p w14:paraId="0D3A2ABC" w14:textId="77777777" w:rsidR="0066218F" w:rsidRDefault="0066218F" w:rsidP="00BE55D9">
      <w:r>
        <w:continuationSeparator/>
      </w:r>
    </w:p>
  </w:endnote>
  <w:endnote w:type="continuationNotice" w:id="1">
    <w:p w14:paraId="3742B2A4" w14:textId="77777777" w:rsidR="0066218F" w:rsidRDefault="006621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BCA80" w14:textId="69CE5511" w:rsidR="00FC7F66" w:rsidRDefault="00FC7F66" w:rsidP="000D077F">
    <w:pPr>
      <w:pStyle w:val="Footer"/>
      <w:ind w:left="-1350" w:hanging="9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A24C4D" w14:textId="77777777" w:rsidR="0066218F" w:rsidRDefault="0066218F" w:rsidP="00BE55D9">
      <w:r>
        <w:separator/>
      </w:r>
    </w:p>
  </w:footnote>
  <w:footnote w:type="continuationSeparator" w:id="0">
    <w:p w14:paraId="1EAED500" w14:textId="77777777" w:rsidR="0066218F" w:rsidRDefault="0066218F" w:rsidP="00BE55D9">
      <w:r>
        <w:continuationSeparator/>
      </w:r>
    </w:p>
  </w:footnote>
  <w:footnote w:type="continuationNotice" w:id="1">
    <w:p w14:paraId="6B85E7EE" w14:textId="77777777" w:rsidR="0066218F" w:rsidRDefault="0066218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606A8" w14:textId="4686E7F8" w:rsidR="00FC7F66" w:rsidRDefault="00AA743C" w:rsidP="00AA743C">
    <w:pPr>
      <w:pStyle w:val="Header"/>
      <w:ind w:left="-900" w:hanging="360"/>
      <w:jc w:val="center"/>
    </w:pPr>
    <w:r>
      <w:rPr>
        <w:noProof/>
      </w:rPr>
      <w:drawing>
        <wp:inline distT="0" distB="0" distL="0" distR="0" wp14:anchorId="2710CE63" wp14:editId="1655A3C2">
          <wp:extent cx="2006600" cy="1418277"/>
          <wp:effectExtent l="0" t="0" r="0" b="0"/>
          <wp:docPr id="1" name="Picture 10" descr="Logo, company name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0" descr="Logo, company name&#10;&#10;Description automatically generated">
                    <a:hlinkClick r:id="rId1"/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6600" cy="14182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07FA7"/>
    <w:rsid w:val="00022269"/>
    <w:rsid w:val="000555EE"/>
    <w:rsid w:val="0006566A"/>
    <w:rsid w:val="00072F67"/>
    <w:rsid w:val="00081FCA"/>
    <w:rsid w:val="00086FDE"/>
    <w:rsid w:val="000931E8"/>
    <w:rsid w:val="00095315"/>
    <w:rsid w:val="000A3F19"/>
    <w:rsid w:val="000A62F4"/>
    <w:rsid w:val="000C7DCD"/>
    <w:rsid w:val="000D077F"/>
    <w:rsid w:val="000D5E0F"/>
    <w:rsid w:val="00107C67"/>
    <w:rsid w:val="00112939"/>
    <w:rsid w:val="00120A1C"/>
    <w:rsid w:val="00121957"/>
    <w:rsid w:val="001266AD"/>
    <w:rsid w:val="001326D7"/>
    <w:rsid w:val="00134A73"/>
    <w:rsid w:val="00136DC0"/>
    <w:rsid w:val="00145027"/>
    <w:rsid w:val="001474EA"/>
    <w:rsid w:val="001500B8"/>
    <w:rsid w:val="00160575"/>
    <w:rsid w:val="00164C32"/>
    <w:rsid w:val="00166784"/>
    <w:rsid w:val="001679CD"/>
    <w:rsid w:val="00171106"/>
    <w:rsid w:val="00177DE6"/>
    <w:rsid w:val="00185B80"/>
    <w:rsid w:val="00190E2A"/>
    <w:rsid w:val="00191B72"/>
    <w:rsid w:val="00191F95"/>
    <w:rsid w:val="001B1A3E"/>
    <w:rsid w:val="001B1D3C"/>
    <w:rsid w:val="001B224E"/>
    <w:rsid w:val="001B477B"/>
    <w:rsid w:val="001B50B8"/>
    <w:rsid w:val="001C077A"/>
    <w:rsid w:val="001C4604"/>
    <w:rsid w:val="001D2203"/>
    <w:rsid w:val="001D7132"/>
    <w:rsid w:val="001D7EB0"/>
    <w:rsid w:val="001F2BD4"/>
    <w:rsid w:val="002055BE"/>
    <w:rsid w:val="0020600C"/>
    <w:rsid w:val="002065DF"/>
    <w:rsid w:val="00206C6C"/>
    <w:rsid w:val="00217DB5"/>
    <w:rsid w:val="00223577"/>
    <w:rsid w:val="002430FA"/>
    <w:rsid w:val="00245E1A"/>
    <w:rsid w:val="00256829"/>
    <w:rsid w:val="00256FAC"/>
    <w:rsid w:val="002615EB"/>
    <w:rsid w:val="002701A9"/>
    <w:rsid w:val="002706E7"/>
    <w:rsid w:val="0027654B"/>
    <w:rsid w:val="0028046B"/>
    <w:rsid w:val="00291AC2"/>
    <w:rsid w:val="00291D7A"/>
    <w:rsid w:val="00292C5E"/>
    <w:rsid w:val="00293794"/>
    <w:rsid w:val="002A1AE2"/>
    <w:rsid w:val="002A2D30"/>
    <w:rsid w:val="002B23C8"/>
    <w:rsid w:val="002B643F"/>
    <w:rsid w:val="002C2EA4"/>
    <w:rsid w:val="002C7CBF"/>
    <w:rsid w:val="002D5F81"/>
    <w:rsid w:val="002E25E0"/>
    <w:rsid w:val="00304D39"/>
    <w:rsid w:val="00323E3E"/>
    <w:rsid w:val="00325B89"/>
    <w:rsid w:val="003313B3"/>
    <w:rsid w:val="00337F12"/>
    <w:rsid w:val="0034571F"/>
    <w:rsid w:val="00347197"/>
    <w:rsid w:val="003513C9"/>
    <w:rsid w:val="003602D1"/>
    <w:rsid w:val="003705DB"/>
    <w:rsid w:val="00370936"/>
    <w:rsid w:val="00373289"/>
    <w:rsid w:val="00374D2B"/>
    <w:rsid w:val="00387ED6"/>
    <w:rsid w:val="0039668B"/>
    <w:rsid w:val="003A77E2"/>
    <w:rsid w:val="003B08E9"/>
    <w:rsid w:val="003B3BEE"/>
    <w:rsid w:val="003C3A0B"/>
    <w:rsid w:val="003F4C4D"/>
    <w:rsid w:val="003F4F37"/>
    <w:rsid w:val="003F63E9"/>
    <w:rsid w:val="00400763"/>
    <w:rsid w:val="0041042B"/>
    <w:rsid w:val="0041296D"/>
    <w:rsid w:val="004153D6"/>
    <w:rsid w:val="0042209B"/>
    <w:rsid w:val="00426FA3"/>
    <w:rsid w:val="0043236C"/>
    <w:rsid w:val="004347B9"/>
    <w:rsid w:val="00444EE0"/>
    <w:rsid w:val="00451CB5"/>
    <w:rsid w:val="00457002"/>
    <w:rsid w:val="0046123E"/>
    <w:rsid w:val="004770B9"/>
    <w:rsid w:val="004875D1"/>
    <w:rsid w:val="00490973"/>
    <w:rsid w:val="0049321B"/>
    <w:rsid w:val="004947D5"/>
    <w:rsid w:val="004A32CC"/>
    <w:rsid w:val="004B1CF9"/>
    <w:rsid w:val="004B6F42"/>
    <w:rsid w:val="004C15F5"/>
    <w:rsid w:val="004D3ACB"/>
    <w:rsid w:val="004D6083"/>
    <w:rsid w:val="004E4478"/>
    <w:rsid w:val="004E49DB"/>
    <w:rsid w:val="004F3EBA"/>
    <w:rsid w:val="005069FD"/>
    <w:rsid w:val="005129BF"/>
    <w:rsid w:val="00516054"/>
    <w:rsid w:val="005166BA"/>
    <w:rsid w:val="005170A6"/>
    <w:rsid w:val="00520D59"/>
    <w:rsid w:val="00522D2C"/>
    <w:rsid w:val="00524D1A"/>
    <w:rsid w:val="00536634"/>
    <w:rsid w:val="005505EF"/>
    <w:rsid w:val="0055087E"/>
    <w:rsid w:val="00554A07"/>
    <w:rsid w:val="00557B18"/>
    <w:rsid w:val="00564248"/>
    <w:rsid w:val="00564FAC"/>
    <w:rsid w:val="005778E2"/>
    <w:rsid w:val="00580CDC"/>
    <w:rsid w:val="0058409C"/>
    <w:rsid w:val="005A22FD"/>
    <w:rsid w:val="005A672B"/>
    <w:rsid w:val="005B7A7A"/>
    <w:rsid w:val="005C3FDF"/>
    <w:rsid w:val="005D310D"/>
    <w:rsid w:val="005D4C0D"/>
    <w:rsid w:val="005E170C"/>
    <w:rsid w:val="005E4540"/>
    <w:rsid w:val="005F0994"/>
    <w:rsid w:val="00602D6F"/>
    <w:rsid w:val="0060452C"/>
    <w:rsid w:val="00604568"/>
    <w:rsid w:val="006106E1"/>
    <w:rsid w:val="00626773"/>
    <w:rsid w:val="00632D95"/>
    <w:rsid w:val="006428F5"/>
    <w:rsid w:val="006467E6"/>
    <w:rsid w:val="00652028"/>
    <w:rsid w:val="0065633A"/>
    <w:rsid w:val="00661D1A"/>
    <w:rsid w:val="0066218F"/>
    <w:rsid w:val="0067611D"/>
    <w:rsid w:val="00677807"/>
    <w:rsid w:val="00683562"/>
    <w:rsid w:val="00691D74"/>
    <w:rsid w:val="00694AB9"/>
    <w:rsid w:val="00694F3E"/>
    <w:rsid w:val="006B27B6"/>
    <w:rsid w:val="006B2A88"/>
    <w:rsid w:val="006B4124"/>
    <w:rsid w:val="006E015A"/>
    <w:rsid w:val="006E3259"/>
    <w:rsid w:val="006F0075"/>
    <w:rsid w:val="006F6142"/>
    <w:rsid w:val="006F767C"/>
    <w:rsid w:val="007048ED"/>
    <w:rsid w:val="007106DD"/>
    <w:rsid w:val="007123D0"/>
    <w:rsid w:val="00714711"/>
    <w:rsid w:val="00716557"/>
    <w:rsid w:val="0072054C"/>
    <w:rsid w:val="007232E9"/>
    <w:rsid w:val="007275DC"/>
    <w:rsid w:val="00727C59"/>
    <w:rsid w:val="00730D45"/>
    <w:rsid w:val="007311A9"/>
    <w:rsid w:val="00732DC6"/>
    <w:rsid w:val="00733B89"/>
    <w:rsid w:val="007341CF"/>
    <w:rsid w:val="00734302"/>
    <w:rsid w:val="00744B22"/>
    <w:rsid w:val="00745569"/>
    <w:rsid w:val="00750A35"/>
    <w:rsid w:val="00753F99"/>
    <w:rsid w:val="00755BEF"/>
    <w:rsid w:val="007641EB"/>
    <w:rsid w:val="00764725"/>
    <w:rsid w:val="0076612A"/>
    <w:rsid w:val="00767053"/>
    <w:rsid w:val="0078102C"/>
    <w:rsid w:val="00784107"/>
    <w:rsid w:val="007900FB"/>
    <w:rsid w:val="00793CE4"/>
    <w:rsid w:val="007A3D70"/>
    <w:rsid w:val="007B1F43"/>
    <w:rsid w:val="007B2B96"/>
    <w:rsid w:val="007B5935"/>
    <w:rsid w:val="007B7236"/>
    <w:rsid w:val="007C0826"/>
    <w:rsid w:val="007C3428"/>
    <w:rsid w:val="007C473C"/>
    <w:rsid w:val="007E4863"/>
    <w:rsid w:val="007E710E"/>
    <w:rsid w:val="007F301B"/>
    <w:rsid w:val="008023B3"/>
    <w:rsid w:val="00807875"/>
    <w:rsid w:val="008100B9"/>
    <w:rsid w:val="00814235"/>
    <w:rsid w:val="00821213"/>
    <w:rsid w:val="008212E3"/>
    <w:rsid w:val="00823806"/>
    <w:rsid w:val="00827362"/>
    <w:rsid w:val="0083335E"/>
    <w:rsid w:val="00844E68"/>
    <w:rsid w:val="0084783F"/>
    <w:rsid w:val="00860083"/>
    <w:rsid w:val="00860B4B"/>
    <w:rsid w:val="00867403"/>
    <w:rsid w:val="00871DE6"/>
    <w:rsid w:val="00873FAF"/>
    <w:rsid w:val="00882DF0"/>
    <w:rsid w:val="00883BF4"/>
    <w:rsid w:val="00892558"/>
    <w:rsid w:val="00892B38"/>
    <w:rsid w:val="0089375D"/>
    <w:rsid w:val="00897BFE"/>
    <w:rsid w:val="008A3215"/>
    <w:rsid w:val="008A449C"/>
    <w:rsid w:val="008B0356"/>
    <w:rsid w:val="008B1F31"/>
    <w:rsid w:val="008B517F"/>
    <w:rsid w:val="008C1C10"/>
    <w:rsid w:val="008C21F4"/>
    <w:rsid w:val="008C79F9"/>
    <w:rsid w:val="008D0D45"/>
    <w:rsid w:val="008D1C84"/>
    <w:rsid w:val="008D320B"/>
    <w:rsid w:val="008E3BB1"/>
    <w:rsid w:val="008F305F"/>
    <w:rsid w:val="0090253A"/>
    <w:rsid w:val="0090758A"/>
    <w:rsid w:val="00911240"/>
    <w:rsid w:val="009137C9"/>
    <w:rsid w:val="0094054A"/>
    <w:rsid w:val="00941D0A"/>
    <w:rsid w:val="009426FE"/>
    <w:rsid w:val="0094574E"/>
    <w:rsid w:val="009608AE"/>
    <w:rsid w:val="00971AF2"/>
    <w:rsid w:val="00993472"/>
    <w:rsid w:val="00994926"/>
    <w:rsid w:val="00997250"/>
    <w:rsid w:val="00997EA2"/>
    <w:rsid w:val="009B4FAE"/>
    <w:rsid w:val="009B5E1A"/>
    <w:rsid w:val="009C1B40"/>
    <w:rsid w:val="009D1130"/>
    <w:rsid w:val="009D18B3"/>
    <w:rsid w:val="009D5519"/>
    <w:rsid w:val="009E19D1"/>
    <w:rsid w:val="009E781E"/>
    <w:rsid w:val="009F0C62"/>
    <w:rsid w:val="009F1756"/>
    <w:rsid w:val="00A04810"/>
    <w:rsid w:val="00A12538"/>
    <w:rsid w:val="00A1261F"/>
    <w:rsid w:val="00A12E4C"/>
    <w:rsid w:val="00A27D42"/>
    <w:rsid w:val="00A34B72"/>
    <w:rsid w:val="00A4146C"/>
    <w:rsid w:val="00A6667D"/>
    <w:rsid w:val="00A673EE"/>
    <w:rsid w:val="00A73D44"/>
    <w:rsid w:val="00A8664A"/>
    <w:rsid w:val="00A866C7"/>
    <w:rsid w:val="00A878D2"/>
    <w:rsid w:val="00A90453"/>
    <w:rsid w:val="00A97446"/>
    <w:rsid w:val="00AA2771"/>
    <w:rsid w:val="00AA743C"/>
    <w:rsid w:val="00AC21AA"/>
    <w:rsid w:val="00AC3762"/>
    <w:rsid w:val="00AC5B19"/>
    <w:rsid w:val="00AD03C4"/>
    <w:rsid w:val="00AE12B3"/>
    <w:rsid w:val="00AE3493"/>
    <w:rsid w:val="00AE3850"/>
    <w:rsid w:val="00AF315E"/>
    <w:rsid w:val="00B1024B"/>
    <w:rsid w:val="00B123AB"/>
    <w:rsid w:val="00B2772A"/>
    <w:rsid w:val="00B43110"/>
    <w:rsid w:val="00B46605"/>
    <w:rsid w:val="00B51271"/>
    <w:rsid w:val="00B533CF"/>
    <w:rsid w:val="00B74117"/>
    <w:rsid w:val="00B74B4A"/>
    <w:rsid w:val="00B771B7"/>
    <w:rsid w:val="00B82E80"/>
    <w:rsid w:val="00B90568"/>
    <w:rsid w:val="00B91FC9"/>
    <w:rsid w:val="00BA5AB8"/>
    <w:rsid w:val="00BB6AEA"/>
    <w:rsid w:val="00BC2162"/>
    <w:rsid w:val="00BC5145"/>
    <w:rsid w:val="00BD093D"/>
    <w:rsid w:val="00BD7B4E"/>
    <w:rsid w:val="00BE1606"/>
    <w:rsid w:val="00BE55D9"/>
    <w:rsid w:val="00BF1F1E"/>
    <w:rsid w:val="00BF5390"/>
    <w:rsid w:val="00C11C48"/>
    <w:rsid w:val="00C12142"/>
    <w:rsid w:val="00C217B8"/>
    <w:rsid w:val="00C411FD"/>
    <w:rsid w:val="00C448C8"/>
    <w:rsid w:val="00C5470B"/>
    <w:rsid w:val="00C55C50"/>
    <w:rsid w:val="00C57452"/>
    <w:rsid w:val="00C61AF1"/>
    <w:rsid w:val="00C6483C"/>
    <w:rsid w:val="00C7122D"/>
    <w:rsid w:val="00C72B16"/>
    <w:rsid w:val="00C77436"/>
    <w:rsid w:val="00C85E77"/>
    <w:rsid w:val="00C925E5"/>
    <w:rsid w:val="00C958C6"/>
    <w:rsid w:val="00CA4FE7"/>
    <w:rsid w:val="00CA5C18"/>
    <w:rsid w:val="00CA6D44"/>
    <w:rsid w:val="00CB09F3"/>
    <w:rsid w:val="00CC4193"/>
    <w:rsid w:val="00CD0D1C"/>
    <w:rsid w:val="00CD61F0"/>
    <w:rsid w:val="00CE74BE"/>
    <w:rsid w:val="00CF54D1"/>
    <w:rsid w:val="00D000E9"/>
    <w:rsid w:val="00D0380D"/>
    <w:rsid w:val="00D04A61"/>
    <w:rsid w:val="00D07429"/>
    <w:rsid w:val="00D10426"/>
    <w:rsid w:val="00D12A55"/>
    <w:rsid w:val="00D1614E"/>
    <w:rsid w:val="00D2009B"/>
    <w:rsid w:val="00D20823"/>
    <w:rsid w:val="00D23BAF"/>
    <w:rsid w:val="00D27992"/>
    <w:rsid w:val="00D30088"/>
    <w:rsid w:val="00D31A7D"/>
    <w:rsid w:val="00D34680"/>
    <w:rsid w:val="00D34831"/>
    <w:rsid w:val="00D373FC"/>
    <w:rsid w:val="00D44EA9"/>
    <w:rsid w:val="00D63488"/>
    <w:rsid w:val="00D65C7A"/>
    <w:rsid w:val="00D80329"/>
    <w:rsid w:val="00D812A2"/>
    <w:rsid w:val="00D8480B"/>
    <w:rsid w:val="00D87BFF"/>
    <w:rsid w:val="00D90981"/>
    <w:rsid w:val="00DA007C"/>
    <w:rsid w:val="00DA66F1"/>
    <w:rsid w:val="00DB390F"/>
    <w:rsid w:val="00DB66F0"/>
    <w:rsid w:val="00DB7C2E"/>
    <w:rsid w:val="00DC44E9"/>
    <w:rsid w:val="00DD28CD"/>
    <w:rsid w:val="00DD2FE9"/>
    <w:rsid w:val="00DD4498"/>
    <w:rsid w:val="00DD48F1"/>
    <w:rsid w:val="00DE7CAE"/>
    <w:rsid w:val="00DF58D2"/>
    <w:rsid w:val="00E0040F"/>
    <w:rsid w:val="00E010EE"/>
    <w:rsid w:val="00E05360"/>
    <w:rsid w:val="00E12FF7"/>
    <w:rsid w:val="00E13200"/>
    <w:rsid w:val="00E15625"/>
    <w:rsid w:val="00E21F96"/>
    <w:rsid w:val="00E266A1"/>
    <w:rsid w:val="00E34C20"/>
    <w:rsid w:val="00E4469E"/>
    <w:rsid w:val="00E551F4"/>
    <w:rsid w:val="00E57A1F"/>
    <w:rsid w:val="00E632F7"/>
    <w:rsid w:val="00E6557F"/>
    <w:rsid w:val="00E667B0"/>
    <w:rsid w:val="00E675D6"/>
    <w:rsid w:val="00E704EE"/>
    <w:rsid w:val="00E73C02"/>
    <w:rsid w:val="00E87589"/>
    <w:rsid w:val="00E93096"/>
    <w:rsid w:val="00E95BEB"/>
    <w:rsid w:val="00EA3730"/>
    <w:rsid w:val="00EB0A65"/>
    <w:rsid w:val="00EB1988"/>
    <w:rsid w:val="00EB261D"/>
    <w:rsid w:val="00EC0DFC"/>
    <w:rsid w:val="00EC25B0"/>
    <w:rsid w:val="00EC6C1C"/>
    <w:rsid w:val="00EC6DEE"/>
    <w:rsid w:val="00EE118B"/>
    <w:rsid w:val="00EE525B"/>
    <w:rsid w:val="00F15F76"/>
    <w:rsid w:val="00F235C6"/>
    <w:rsid w:val="00F27A2B"/>
    <w:rsid w:val="00F34533"/>
    <w:rsid w:val="00F366EF"/>
    <w:rsid w:val="00F47BBD"/>
    <w:rsid w:val="00F54135"/>
    <w:rsid w:val="00F65EE3"/>
    <w:rsid w:val="00F7021C"/>
    <w:rsid w:val="00F82BA4"/>
    <w:rsid w:val="00F93853"/>
    <w:rsid w:val="00F9648C"/>
    <w:rsid w:val="00FA009E"/>
    <w:rsid w:val="00FA51E5"/>
    <w:rsid w:val="00FA5D8D"/>
    <w:rsid w:val="00FC20C6"/>
    <w:rsid w:val="00FC40F2"/>
    <w:rsid w:val="00FC52DC"/>
    <w:rsid w:val="00FC7541"/>
    <w:rsid w:val="00FC7F66"/>
    <w:rsid w:val="00FE0E8D"/>
    <w:rsid w:val="00FE20F1"/>
    <w:rsid w:val="00FE424C"/>
    <w:rsid w:val="00FF591C"/>
    <w:rsid w:val="00FF7815"/>
    <w:rsid w:val="0363B19E"/>
    <w:rsid w:val="04671BD1"/>
    <w:rsid w:val="089A3A3B"/>
    <w:rsid w:val="08DF312A"/>
    <w:rsid w:val="0BD14385"/>
    <w:rsid w:val="0F81C924"/>
    <w:rsid w:val="14A18649"/>
    <w:rsid w:val="173FC4BE"/>
    <w:rsid w:val="177EC760"/>
    <w:rsid w:val="19287899"/>
    <w:rsid w:val="1E3958C7"/>
    <w:rsid w:val="1EFDC058"/>
    <w:rsid w:val="22F33CE6"/>
    <w:rsid w:val="23DBAEB7"/>
    <w:rsid w:val="242E54A8"/>
    <w:rsid w:val="27AA54E1"/>
    <w:rsid w:val="280BD7C9"/>
    <w:rsid w:val="2C851B17"/>
    <w:rsid w:val="2E5EF1FB"/>
    <w:rsid w:val="38BB2C0A"/>
    <w:rsid w:val="39CD7334"/>
    <w:rsid w:val="3CBF858F"/>
    <w:rsid w:val="3D83ED20"/>
    <w:rsid w:val="4468AFE5"/>
    <w:rsid w:val="5191EB58"/>
    <w:rsid w:val="56EEA7C3"/>
    <w:rsid w:val="5844C305"/>
    <w:rsid w:val="589896EB"/>
    <w:rsid w:val="5918078D"/>
    <w:rsid w:val="5B36D560"/>
    <w:rsid w:val="5FCCA4A7"/>
    <w:rsid w:val="62EEDCAD"/>
    <w:rsid w:val="63B3443E"/>
    <w:rsid w:val="65E0EF08"/>
    <w:rsid w:val="66A55699"/>
    <w:rsid w:val="68BE301F"/>
    <w:rsid w:val="6B8515F8"/>
    <w:rsid w:val="703734CA"/>
    <w:rsid w:val="714F7041"/>
    <w:rsid w:val="7243FD7D"/>
    <w:rsid w:val="77131882"/>
    <w:rsid w:val="7DC483D6"/>
    <w:rsid w:val="7E88EB67"/>
    <w:rsid w:val="7FA3E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1AE1214"/>
  <w15:docId w15:val="{B86F073B-1079-4700-A805-A2EC27CB0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semiHidden/>
    <w:unhideWhenUsed/>
    <w:rsid w:val="002A1AE2"/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2A1AE2"/>
    <w:rPr>
      <w:rFonts w:ascii="Times New Roman" w:eastAsia="Times New Roman" w:hAnsi="Times New Roman" w:cs="Times New Roman"/>
      <w:szCs w:val="20"/>
    </w:rPr>
  </w:style>
  <w:style w:type="character" w:styleId="IntenseReference">
    <w:name w:val="Intense Reference"/>
    <w:basedOn w:val="DefaultParagraphFont"/>
    <w:uiPriority w:val="32"/>
    <w:qFormat/>
    <w:rsid w:val="006B27B6"/>
    <w:rPr>
      <w:b/>
      <w:bCs/>
      <w:smallCaps/>
      <w:color w:val="4F81BD" w:themeColor="accent1"/>
      <w:spacing w:val="5"/>
    </w:rPr>
  </w:style>
  <w:style w:type="table" w:styleId="TableGrid">
    <w:name w:val="Table Grid"/>
    <w:basedOn w:val="TableNormal"/>
    <w:uiPriority w:val="59"/>
    <w:rsid w:val="002C7C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9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9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9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76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33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3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8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47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705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756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3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78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1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4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2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2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80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84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7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36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16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6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4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8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0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9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0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3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7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1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7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7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4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0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1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9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1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3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8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4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0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1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1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9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14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4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5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dlcp.dc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CC8568-C392-4E56-BE65-45D6A70970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7</TotalTime>
  <Pages>1</Pages>
  <Words>129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o Lemos</dc:creator>
  <cp:keywords/>
  <cp:lastModifiedBy>Pearson, Avis (DLCP)</cp:lastModifiedBy>
  <cp:revision>175</cp:revision>
  <cp:lastPrinted>2019-12-06T17:48:00Z</cp:lastPrinted>
  <dcterms:created xsi:type="dcterms:W3CDTF">2022-08-12T15:08:00Z</dcterms:created>
  <dcterms:modified xsi:type="dcterms:W3CDTF">2023-01-21T21:21:00Z</dcterms:modified>
</cp:coreProperties>
</file>